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བ]༄༅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[༡༤ན]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[༡༤བ]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ཀྱིས་མཛད་པ་འདི་རྫོགསོ།།།།</w:t>
      </w:r>
      <w:r>
        <w:rPr>
          <w:rStyle w:val="FootnoteReference"/>
        </w:rPr>
        <w:footnoteReference w:id="2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02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